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4439CE0A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E17170">
              <w:rPr>
                <w:b/>
              </w:rPr>
              <w:t>Auto Bod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Online Eng/Dual Enr</w:t>
                  </w:r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AP Afr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483932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691B67" w14:textId="7DC88FFD" w:rsidR="000F4E3E" w:rsidRDefault="00F32486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</w:t>
                  </w:r>
                  <w:r w:rsidR="006C14AD">
                    <w:rPr>
                      <w:sz w:val="18"/>
                      <w:szCs w:val="18"/>
                    </w:rPr>
                    <w:t>23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68035443" w:rsidR="000F4E3E" w:rsidRDefault="00C42CD5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uto Body 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35F74FAF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32815323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77777777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77777777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Exerobics</w:t>
                  </w:r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>Please turn this document in to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51C2"/>
    <w:rsid w:val="00737FA7"/>
    <w:rsid w:val="007604E0"/>
    <w:rsid w:val="00762A6B"/>
    <w:rsid w:val="007636F9"/>
    <w:rsid w:val="00786C7C"/>
    <w:rsid w:val="007952D2"/>
    <w:rsid w:val="007A327C"/>
    <w:rsid w:val="00841E91"/>
    <w:rsid w:val="0086242D"/>
    <w:rsid w:val="00864E74"/>
    <w:rsid w:val="008A221E"/>
    <w:rsid w:val="008B35CD"/>
    <w:rsid w:val="008B568E"/>
    <w:rsid w:val="008C31AF"/>
    <w:rsid w:val="008C3833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B07179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2CD5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57A1D90-4AEA-4533-9CDF-4D05230E2318}"/>
</file>

<file path=customXml/itemProps2.xml><?xml version="1.0" encoding="utf-8"?>
<ds:datastoreItem xmlns:ds="http://schemas.openxmlformats.org/officeDocument/2006/customXml" ds:itemID="{30D66CD1-38FB-4667-88FB-4A2C89CEAF21}"/>
</file>

<file path=customXml/itemProps3.xml><?xml version="1.0" encoding="utf-8"?>
<ds:datastoreItem xmlns:ds="http://schemas.openxmlformats.org/officeDocument/2006/customXml" ds:itemID="{2BD944F3-376E-4E41-8685-0ED0D3F330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76</Words>
  <Characters>2772</Characters>
  <Application>Microsoft Office Word</Application>
  <DocSecurity>0</DocSecurity>
  <Lines>23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7</cp:revision>
  <cp:lastPrinted>2024-12-11T12:32:00Z</cp:lastPrinted>
  <dcterms:created xsi:type="dcterms:W3CDTF">2026-01-08T20:43:00Z</dcterms:created>
  <dcterms:modified xsi:type="dcterms:W3CDTF">2026-01-15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